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97AF0D" w14:textId="77777777" w:rsidR="0068338E" w:rsidRDefault="00000000">
      <w:pPr>
        <w:pStyle w:val="Title"/>
      </w:pPr>
      <w:r>
        <w:t>Lab 2</w:t>
      </w:r>
    </w:p>
    <w:p w14:paraId="7B97AF0E" w14:textId="77777777" w:rsidR="0068338E" w:rsidRDefault="00000000">
      <w:pPr>
        <w:pStyle w:val="Author"/>
      </w:pPr>
      <w:r>
        <w:t>Cameron Reynes</w:t>
      </w:r>
    </w:p>
    <w:p w14:paraId="7B97AF0F" w14:textId="77777777" w:rsidR="0068338E" w:rsidRDefault="00000000">
      <w:pPr>
        <w:pStyle w:val="Date"/>
      </w:pPr>
      <w:r>
        <w:t>2024-08-27</w:t>
      </w:r>
    </w:p>
    <w:p w14:paraId="7B97AF10" w14:textId="77777777" w:rsidR="0068338E" w:rsidRDefault="00000000">
      <w:pPr>
        <w:pStyle w:val="Heading1"/>
      </w:pPr>
      <w:bookmarkStart w:id="0" w:name="basic-data-types"/>
      <w:r>
        <w:t>Basic Data Types</w:t>
      </w:r>
    </w:p>
    <w:p w14:paraId="7B97AF11" w14:textId="77777777" w:rsidR="0068338E" w:rsidRDefault="00000000">
      <w:pPr>
        <w:pStyle w:val="Heading2"/>
      </w:pPr>
      <w:bookmarkStart w:id="1" w:name="here-are-some-basic-data-types-in-r"/>
      <w:r>
        <w:t>Here are some basic data types in R</w:t>
      </w:r>
    </w:p>
    <w:p w14:paraId="7B97AF12" w14:textId="77777777" w:rsidR="0068338E" w:rsidRDefault="00000000">
      <w:pPr>
        <w:pStyle w:val="Compact"/>
        <w:numPr>
          <w:ilvl w:val="0"/>
          <w:numId w:val="2"/>
        </w:numPr>
      </w:pPr>
      <w:r>
        <w:t>Character</w:t>
      </w:r>
    </w:p>
    <w:p w14:paraId="7B97AF13" w14:textId="77777777" w:rsidR="0068338E" w:rsidRDefault="00000000">
      <w:pPr>
        <w:pStyle w:val="Compact"/>
        <w:numPr>
          <w:ilvl w:val="0"/>
          <w:numId w:val="2"/>
        </w:numPr>
      </w:pPr>
      <w:r>
        <w:t>Factor</w:t>
      </w:r>
    </w:p>
    <w:p w14:paraId="7B97AF14" w14:textId="77777777" w:rsidR="0068338E" w:rsidRDefault="00000000">
      <w:pPr>
        <w:pStyle w:val="Compact"/>
        <w:numPr>
          <w:ilvl w:val="0"/>
          <w:numId w:val="2"/>
        </w:numPr>
      </w:pPr>
      <w:r>
        <w:t>Numeric</w:t>
      </w:r>
    </w:p>
    <w:p w14:paraId="7B97AF15" w14:textId="77777777" w:rsidR="0068338E" w:rsidRDefault="00000000">
      <w:pPr>
        <w:pStyle w:val="Compact"/>
        <w:numPr>
          <w:ilvl w:val="0"/>
          <w:numId w:val="2"/>
        </w:numPr>
      </w:pPr>
      <w:r>
        <w:t>Integer</w:t>
      </w:r>
    </w:p>
    <w:p w14:paraId="7B97AF16" w14:textId="77777777" w:rsidR="0068338E" w:rsidRDefault="00000000">
      <w:pPr>
        <w:pStyle w:val="Compact"/>
        <w:numPr>
          <w:ilvl w:val="0"/>
          <w:numId w:val="2"/>
        </w:numPr>
      </w:pPr>
      <w:r>
        <w:t>Logical</w:t>
      </w:r>
    </w:p>
    <w:p w14:paraId="7B97AF17" w14:textId="77777777" w:rsidR="0068338E" w:rsidRDefault="00000000">
      <w:pPr>
        <w:pStyle w:val="Compact"/>
        <w:numPr>
          <w:ilvl w:val="0"/>
          <w:numId w:val="2"/>
        </w:numPr>
      </w:pPr>
      <w:r>
        <w:t>Complex</w:t>
      </w:r>
    </w:p>
    <w:p w14:paraId="7B97AF18" w14:textId="77777777" w:rsidR="0068338E" w:rsidRDefault="00000000">
      <w:pPr>
        <w:pStyle w:val="Heading2"/>
      </w:pPr>
      <w:bookmarkStart w:id="2" w:name="X81d0f187b28f84ce6440a3d912355a7fe7181f4"/>
      <w:bookmarkEnd w:id="1"/>
      <w:r>
        <w:t>We will focus on the use of the first five types</w:t>
      </w:r>
    </w:p>
    <w:p w14:paraId="7B97AF19" w14:textId="77777777" w:rsidR="0068338E" w:rsidRDefault="00000000">
      <w:pPr>
        <w:pStyle w:val="Heading1"/>
      </w:pPr>
      <w:bookmarkStart w:id="3" w:name="character---1"/>
      <w:bookmarkEnd w:id="0"/>
      <w:bookmarkEnd w:id="2"/>
      <w:r>
        <w:t>Character - 1</w:t>
      </w:r>
    </w:p>
    <w:p w14:paraId="7B97AF1A" w14:textId="77777777" w:rsidR="0068338E" w:rsidRDefault="00000000">
      <w:pPr>
        <w:pStyle w:val="Heading2"/>
      </w:pPr>
      <w:bookmarkStart w:id="4" w:name="X1c4220ce011e2605bc625e09f3f0291131ad900"/>
      <w:r>
        <w:t>A character object is used to store text, letters, or words (strings) in R</w:t>
      </w:r>
    </w:p>
    <w:p w14:paraId="7B97AF1B" w14:textId="77777777" w:rsidR="0068338E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StringTok"/>
        </w:rPr>
        <w:t>"Hello"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StringTok"/>
        </w:rPr>
        <w:t>"UD Students!"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x) </w:t>
      </w:r>
      <w:r>
        <w:rPr>
          <w:rStyle w:val="CommentTok"/>
        </w:rPr>
        <w:t># class() function obtains the data type</w:t>
      </w:r>
    </w:p>
    <w:p w14:paraId="7B97AF1C" w14:textId="77777777" w:rsidR="0068338E" w:rsidRDefault="00000000">
      <w:pPr>
        <w:pStyle w:val="SourceCode"/>
      </w:pPr>
      <w:r>
        <w:rPr>
          <w:rStyle w:val="VerbatimChar"/>
        </w:rPr>
        <w:t>## [1] "character"</w:t>
      </w:r>
    </w:p>
    <w:p w14:paraId="7B97AF1D" w14:textId="77777777" w:rsidR="0068338E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y)</w:t>
      </w:r>
    </w:p>
    <w:p w14:paraId="7B97AF1E" w14:textId="77777777" w:rsidR="0068338E" w:rsidRDefault="00000000">
      <w:pPr>
        <w:pStyle w:val="SourceCode"/>
      </w:pPr>
      <w:r>
        <w:rPr>
          <w:rStyle w:val="VerbatimChar"/>
        </w:rPr>
        <w:t>## [1] "character"</w:t>
      </w:r>
    </w:p>
    <w:p w14:paraId="7B97AF1F" w14:textId="77777777" w:rsidR="0068338E" w:rsidRDefault="00000000">
      <w:pPr>
        <w:pStyle w:val="SourceCode"/>
      </w:pPr>
      <w:r>
        <w:rPr>
          <w:rStyle w:val="FunctionTok"/>
        </w:rPr>
        <w:t>nchar</w:t>
      </w:r>
      <w:r>
        <w:rPr>
          <w:rStyle w:val="NormalTok"/>
        </w:rPr>
        <w:t xml:space="preserve">(x) </w:t>
      </w:r>
      <w:r>
        <w:rPr>
          <w:rStyle w:val="CommentTok"/>
        </w:rPr>
        <w:t># use nchar() to count the number of characters</w:t>
      </w:r>
    </w:p>
    <w:p w14:paraId="7B97AF20" w14:textId="77777777" w:rsidR="0068338E" w:rsidRDefault="00000000">
      <w:pPr>
        <w:pStyle w:val="SourceCode"/>
      </w:pPr>
      <w:r>
        <w:rPr>
          <w:rStyle w:val="VerbatimChar"/>
        </w:rPr>
        <w:t>## [1] 5</w:t>
      </w:r>
    </w:p>
    <w:p w14:paraId="7B97AF21" w14:textId="77777777" w:rsidR="0068338E" w:rsidRDefault="00000000">
      <w:pPr>
        <w:pStyle w:val="SourceCode"/>
      </w:pPr>
      <w:r>
        <w:rPr>
          <w:rStyle w:val="CommentTok"/>
        </w:rPr>
        <w:t># Character - 2</w:t>
      </w:r>
      <w:r>
        <w:br/>
      </w:r>
      <w:r>
        <w:br/>
      </w:r>
      <w:r>
        <w:rPr>
          <w:rStyle w:val="DocumentationTok"/>
        </w:rPr>
        <w:t>## If we want to combine two strings into one string, we can use paste() or paster()() function</w:t>
      </w:r>
      <w:r>
        <w:br/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x,y)</w:t>
      </w:r>
    </w:p>
    <w:p w14:paraId="7B97AF22" w14:textId="77777777" w:rsidR="0068338E" w:rsidRDefault="00000000">
      <w:pPr>
        <w:pStyle w:val="SourceCode"/>
      </w:pPr>
      <w:r>
        <w:rPr>
          <w:rStyle w:val="VerbatimChar"/>
        </w:rPr>
        <w:t>## [1] "Hello UD Students!"</w:t>
      </w:r>
    </w:p>
    <w:p w14:paraId="7B97AF23" w14:textId="77777777" w:rsidR="0068338E" w:rsidRDefault="00000000">
      <w:pPr>
        <w:pStyle w:val="SourceCode"/>
      </w:pPr>
      <w:r>
        <w:rPr>
          <w:rStyle w:val="FunctionTok"/>
        </w:rPr>
        <w:lastRenderedPageBreak/>
        <w:t>paste</w:t>
      </w:r>
      <w:r>
        <w:rPr>
          <w:rStyle w:val="NormalTok"/>
        </w:rPr>
        <w:t>(x,y,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># separates with ','</w:t>
      </w:r>
    </w:p>
    <w:p w14:paraId="7B97AF24" w14:textId="77777777" w:rsidR="0068338E" w:rsidRDefault="00000000">
      <w:pPr>
        <w:pStyle w:val="SourceCode"/>
      </w:pPr>
      <w:r>
        <w:rPr>
          <w:rStyle w:val="VerbatimChar"/>
        </w:rPr>
        <w:t>## [1] "Hello,UD Students!"</w:t>
      </w:r>
    </w:p>
    <w:p w14:paraId="7B97AF25" w14:textId="77777777" w:rsidR="0068338E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x,y,</w:t>
      </w:r>
      <w:r>
        <w:rPr>
          <w:rStyle w:val="AttributeTok"/>
        </w:rPr>
        <w:t>sep=</w:t>
      </w:r>
      <w:r>
        <w:rPr>
          <w:rStyle w:val="StringTok"/>
        </w:rPr>
        <w:t>", "</w:t>
      </w:r>
      <w:r>
        <w:rPr>
          <w:rStyle w:val="NormalTok"/>
        </w:rPr>
        <w:t xml:space="preserve">) </w:t>
      </w:r>
      <w:r>
        <w:rPr>
          <w:rStyle w:val="CommentTok"/>
        </w:rPr>
        <w:t># separates with ', '</w:t>
      </w:r>
    </w:p>
    <w:p w14:paraId="7B97AF26" w14:textId="77777777" w:rsidR="0068338E" w:rsidRDefault="00000000">
      <w:pPr>
        <w:pStyle w:val="SourceCode"/>
      </w:pPr>
      <w:r>
        <w:rPr>
          <w:rStyle w:val="VerbatimChar"/>
        </w:rPr>
        <w:t>## [1] "Hello, UD Students!"</w:t>
      </w:r>
    </w:p>
    <w:p w14:paraId="7B97AF27" w14:textId="77777777" w:rsidR="0068338E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 xml:space="preserve">(x, </w:t>
      </w:r>
      <w:r>
        <w:rPr>
          <w:rStyle w:val="StringTok"/>
        </w:rPr>
        <w:t>", "</w:t>
      </w:r>
      <w:r>
        <w:rPr>
          <w:rStyle w:val="NormalTok"/>
        </w:rPr>
        <w:t xml:space="preserve">, y) </w:t>
      </w:r>
      <w:r>
        <w:rPr>
          <w:rStyle w:val="CommentTok"/>
        </w:rPr>
        <w:t>#same output with ', '</w:t>
      </w:r>
    </w:p>
    <w:p w14:paraId="7B97AF28" w14:textId="77777777" w:rsidR="0068338E" w:rsidRDefault="00000000">
      <w:pPr>
        <w:pStyle w:val="SourceCode"/>
      </w:pPr>
      <w:r>
        <w:rPr>
          <w:rStyle w:val="VerbatimChar"/>
        </w:rPr>
        <w:t>## [1] "Hello ,  UD Students!"</w:t>
      </w:r>
    </w:p>
    <w:p w14:paraId="7B97AF29" w14:textId="77777777" w:rsidR="0068338E" w:rsidRDefault="00000000">
      <w:pPr>
        <w:pStyle w:val="SourceCode"/>
      </w:pPr>
      <w:r>
        <w:rPr>
          <w:rStyle w:val="FunctionTok"/>
        </w:rPr>
        <w:t>paste0</w:t>
      </w:r>
      <w:r>
        <w:rPr>
          <w:rStyle w:val="NormalTok"/>
        </w:rPr>
        <w:t xml:space="preserve">(x,y) </w:t>
      </w:r>
      <w:r>
        <w:rPr>
          <w:rStyle w:val="CommentTok"/>
        </w:rPr>
        <w:t xml:space="preserve">#sep = N/A </w:t>
      </w:r>
    </w:p>
    <w:p w14:paraId="7B97AF2A" w14:textId="77777777" w:rsidR="0068338E" w:rsidRDefault="00000000">
      <w:pPr>
        <w:pStyle w:val="SourceCode"/>
      </w:pPr>
      <w:r>
        <w:rPr>
          <w:rStyle w:val="VerbatimChar"/>
        </w:rPr>
        <w:t>## [1] "HelloUD Students!"</w:t>
      </w:r>
    </w:p>
    <w:p w14:paraId="7B97AF2B" w14:textId="77777777" w:rsidR="0068338E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x,y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B97AF2C" w14:textId="77777777" w:rsidR="0068338E" w:rsidRDefault="00000000">
      <w:pPr>
        <w:pStyle w:val="SourceCode"/>
      </w:pPr>
      <w:r>
        <w:rPr>
          <w:rStyle w:val="VerbatimChar"/>
        </w:rPr>
        <w:t>## [1] "HelloUD Students!"</w:t>
      </w:r>
    </w:p>
    <w:p w14:paraId="7B97AF2D" w14:textId="77777777" w:rsidR="0068338E" w:rsidRDefault="00000000">
      <w:pPr>
        <w:pStyle w:val="SourceCode"/>
      </w:pPr>
      <w:r>
        <w:rPr>
          <w:rStyle w:val="CommentTok"/>
        </w:rPr>
        <w:t># Character - 3</w:t>
      </w:r>
      <w:r>
        <w:br/>
      </w:r>
      <w:r>
        <w:rPr>
          <w:rStyle w:val="DocumentationTok"/>
        </w:rPr>
        <w:t>## Here we give one advanced example</w:t>
      </w:r>
      <w:r>
        <w:br/>
      </w:r>
      <w:r>
        <w:br/>
      </w:r>
      <w:r>
        <w:rPr>
          <w:rStyle w:val="NormalTok"/>
        </w:rPr>
        <w:t xml:space="preserve">allfil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le_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fil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le_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) </w:t>
      </w:r>
      <w:r>
        <w:rPr>
          <w:rStyle w:val="CommentTok"/>
        </w:rPr>
        <w:t>#collapse turns set of strings into single string</w:t>
      </w:r>
      <w:r>
        <w:br/>
      </w:r>
      <w:r>
        <w:rPr>
          <w:rStyle w:val="NormalTok"/>
        </w:rPr>
        <w:t xml:space="preserve">allfile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lfiles1</w:t>
      </w:r>
    </w:p>
    <w:p w14:paraId="7B97AF2E" w14:textId="77777777" w:rsidR="0068338E" w:rsidRDefault="00000000">
      <w:pPr>
        <w:pStyle w:val="SourceCode"/>
      </w:pPr>
      <w:r>
        <w:rPr>
          <w:rStyle w:val="VerbatimChar"/>
        </w:rPr>
        <w:t>## [1] "file_ 1" "file_ 2" "file_ 3" "file_ 4" "file_ 5"</w:t>
      </w:r>
    </w:p>
    <w:p w14:paraId="7B97AF2F" w14:textId="77777777" w:rsidR="0068338E" w:rsidRDefault="00000000">
      <w:pPr>
        <w:pStyle w:val="SourceCode"/>
      </w:pPr>
      <w:r>
        <w:rPr>
          <w:rStyle w:val="NormalTok"/>
        </w:rPr>
        <w:t>allfiles2</w:t>
      </w:r>
    </w:p>
    <w:p w14:paraId="7B97AF30" w14:textId="77777777" w:rsidR="0068338E" w:rsidRDefault="00000000">
      <w:pPr>
        <w:pStyle w:val="SourceCode"/>
      </w:pPr>
      <w:r>
        <w:rPr>
          <w:rStyle w:val="VerbatimChar"/>
        </w:rPr>
        <w:t>## [1] "file_ 1*file_ 2*file_ 3*file_ 4*file_ 5"</w:t>
      </w:r>
    </w:p>
    <w:p w14:paraId="7B97AF31" w14:textId="77777777" w:rsidR="0068338E" w:rsidRDefault="00000000">
      <w:pPr>
        <w:pStyle w:val="SourceCode"/>
      </w:pPr>
      <w:r>
        <w:rPr>
          <w:rStyle w:val="NormalTok"/>
        </w:rPr>
        <w:t>allfiles3</w:t>
      </w:r>
    </w:p>
    <w:p w14:paraId="7B97AF32" w14:textId="77777777" w:rsidR="0068338E" w:rsidRDefault="00000000">
      <w:pPr>
        <w:pStyle w:val="SourceCode"/>
      </w:pPr>
      <w:r>
        <w:rPr>
          <w:rStyle w:val="VerbatimChar"/>
        </w:rPr>
        <w:t>## [1] "file_1" "file_2" "file_3" "file_4" "file_5"</w:t>
      </w:r>
    </w:p>
    <w:p w14:paraId="7B97AF33" w14:textId="77777777" w:rsidR="0068338E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ConstantTok"/>
        </w:rPr>
        <w:t>NA_character_</w:t>
      </w:r>
      <w:r>
        <w:rPr>
          <w:rStyle w:val="NormalTok"/>
        </w:rPr>
        <w:t xml:space="preserve"> </w:t>
      </w:r>
      <w:r>
        <w:rPr>
          <w:rStyle w:val="CommentTok"/>
        </w:rPr>
        <w:t>#empty character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x)</w:t>
      </w:r>
    </w:p>
    <w:p w14:paraId="7B97AF34" w14:textId="77777777" w:rsidR="0068338E" w:rsidRDefault="00000000">
      <w:pPr>
        <w:pStyle w:val="SourceCode"/>
      </w:pPr>
      <w:r>
        <w:rPr>
          <w:rStyle w:val="VerbatimChar"/>
        </w:rPr>
        <w:t>## [1] "character"</w:t>
      </w:r>
    </w:p>
    <w:p w14:paraId="7B97AF35" w14:textId="77777777" w:rsidR="0068338E" w:rsidRDefault="00000000">
      <w:pPr>
        <w:pStyle w:val="SourceCode"/>
      </w:pPr>
      <w:r>
        <w:rPr>
          <w:rStyle w:val="CommentTok"/>
        </w:rPr>
        <w:t># Factor Object (stores categorical / qualitative variables)</w:t>
      </w:r>
      <w:r>
        <w:br/>
      </w:r>
      <w:r>
        <w:br/>
      </w:r>
      <w:r>
        <w:rPr>
          <w:rStyle w:val="NormalTok"/>
        </w:rPr>
        <w:t xml:space="preserve">gr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B-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+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A-"</w:t>
      </w:r>
      <w:r>
        <w:rPr>
          <w:rStyle w:val="NormalTok"/>
        </w:rPr>
        <w:t>,</w:t>
      </w:r>
      <w:r>
        <w:rPr>
          <w:rStyle w:val="StringTok"/>
        </w:rPr>
        <w:t>"B+"</w:t>
      </w:r>
      <w:r>
        <w:rPr>
          <w:rStyle w:val="NormalTok"/>
        </w:rPr>
        <w:t>,</w:t>
      </w:r>
      <w:r>
        <w:rPr>
          <w:rStyle w:val="StringTok"/>
        </w:rPr>
        <w:t>"C-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</w:t>
      </w:r>
      <w:bookmarkEnd w:id="3"/>
      <w:bookmarkEnd w:id="4"/>
    </w:p>
    <w:sectPr w:rsidR="006833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6A45F8" w14:textId="77777777" w:rsidR="00111581" w:rsidRDefault="00111581">
      <w:pPr>
        <w:spacing w:after="0"/>
      </w:pPr>
      <w:r>
        <w:separator/>
      </w:r>
    </w:p>
  </w:endnote>
  <w:endnote w:type="continuationSeparator" w:id="0">
    <w:p w14:paraId="0E81C038" w14:textId="77777777" w:rsidR="00111581" w:rsidRDefault="00111581">
      <w:pPr>
        <w:spacing w:after="0"/>
      </w:pPr>
      <w:r>
        <w:continuationSeparator/>
      </w:r>
    </w:p>
  </w:endnote>
  <w:endnote w:type="continuationNotice" w:id="1">
    <w:p w14:paraId="02FED808" w14:textId="77777777" w:rsidR="00111581" w:rsidRDefault="0011158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EA118" w14:textId="77777777" w:rsidR="00111581" w:rsidRDefault="00111581">
      <w:r>
        <w:separator/>
      </w:r>
    </w:p>
  </w:footnote>
  <w:footnote w:type="continuationSeparator" w:id="0">
    <w:p w14:paraId="16B3C6FC" w14:textId="77777777" w:rsidR="00111581" w:rsidRDefault="00111581">
      <w:r>
        <w:continuationSeparator/>
      </w:r>
    </w:p>
  </w:footnote>
  <w:footnote w:type="continuationNotice" w:id="1">
    <w:p w14:paraId="4238D3A4" w14:textId="77777777" w:rsidR="00111581" w:rsidRDefault="0011158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203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FB007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63140227">
    <w:abstractNumId w:val="0"/>
  </w:num>
  <w:num w:numId="2" w16cid:durableId="405542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6F3"/>
    <w:rsid w:val="00111581"/>
    <w:rsid w:val="003A05D1"/>
    <w:rsid w:val="00663BDE"/>
    <w:rsid w:val="0068338E"/>
    <w:rsid w:val="006A7A5E"/>
    <w:rsid w:val="009C26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97AF0D"/>
  <w15:docId w15:val="{91A50365-ECBA-4291-949A-BE7CB8AEA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663BD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3BDE"/>
  </w:style>
  <w:style w:type="paragraph" w:styleId="Footer">
    <w:name w:val="footer"/>
    <w:basedOn w:val="Normal"/>
    <w:link w:val="FooterChar"/>
    <w:rsid w:val="00663BD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3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8</Words>
  <Characters>1359</Characters>
  <Application>Microsoft Office Word</Application>
  <DocSecurity>0</DocSecurity>
  <Lines>61</Lines>
  <Paragraphs>47</Paragraphs>
  <ScaleCrop>false</ScaleCrop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Cameron Reynes</dc:creator>
  <cp:keywords/>
  <cp:lastModifiedBy/>
  <cp:revision>2</cp:revision>
  <dcterms:created xsi:type="dcterms:W3CDTF">2024-08-27T19:04:00Z</dcterms:created>
  <dcterms:modified xsi:type="dcterms:W3CDTF">2024-08-27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7</vt:lpwstr>
  </property>
  <property fmtid="{D5CDD505-2E9C-101B-9397-08002B2CF9AE}" pid="3" name="output">
    <vt:lpwstr>word_document</vt:lpwstr>
  </property>
  <property fmtid="{D5CDD505-2E9C-101B-9397-08002B2CF9AE}" pid="4" name="GrammarlyDocumentId">
    <vt:lpwstr>a9a20a934873cd2ede672afb6de799467c96c20ff15b760245a3338c56909e1b</vt:lpwstr>
  </property>
</Properties>
</file>